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XSpec="center" w:tblpY="2221"/>
        <w:tblW w:w="10939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939"/>
      </w:tblGrid>
      <w:tr w:rsidR="001076EE" w:rsidTr="00980F42">
        <w:trPr>
          <w:trHeight w:val="5442"/>
        </w:trPr>
        <w:tc>
          <w:tcPr>
            <w:tcW w:w="10939" w:type="dxa"/>
          </w:tcPr>
          <w:p w:rsidR="002955AA" w:rsidRPr="00D23E9C" w:rsidRDefault="001076EE" w:rsidP="002955AA">
            <w:pPr>
              <w:jc w:val="center"/>
              <w:rPr>
                <w:b/>
                <w:sz w:val="52"/>
                <w:szCs w:val="52"/>
              </w:rPr>
            </w:pPr>
            <w:r w:rsidRPr="00275B4C">
              <w:rPr>
                <w:b/>
                <w:sz w:val="72"/>
                <w:szCs w:val="72"/>
              </w:rPr>
              <w:t>K2</w:t>
            </w:r>
            <w:r w:rsidR="00D23E9C">
              <w:rPr>
                <w:b/>
                <w:sz w:val="52"/>
                <w:szCs w:val="52"/>
              </w:rPr>
              <w:t>*</w:t>
            </w:r>
          </w:p>
          <w:p w:rsidR="001076EE" w:rsidRPr="00E844C0" w:rsidRDefault="00D23E9C" w:rsidP="00E844C0">
            <w:pPr>
              <w:jc w:val="center"/>
              <w:rPr>
                <w:b/>
                <w:sz w:val="28"/>
                <w:szCs w:val="28"/>
              </w:rPr>
            </w:pPr>
            <w:r w:rsidRPr="00D23E9C">
              <w:rPr>
                <w:b/>
                <w:color w:val="FF0000"/>
                <w:sz w:val="28"/>
                <w:szCs w:val="28"/>
              </w:rPr>
              <w:t xml:space="preserve">YURT İÇİ KAMYONETİ İLE </w:t>
            </w:r>
            <w:r w:rsidRPr="00D23E9C">
              <w:rPr>
                <w:b/>
                <w:color w:val="FF0000"/>
                <w:sz w:val="28"/>
                <w:szCs w:val="28"/>
                <w:u w:val="single"/>
              </w:rPr>
              <w:t>KENDİ YÜKÜNÜ TAŞIMA</w:t>
            </w:r>
          </w:p>
          <w:p w:rsidR="001076EE" w:rsidRPr="0044201D" w:rsidRDefault="00C878A1" w:rsidP="001076EE">
            <w:pPr>
              <w:jc w:val="center"/>
              <w:rPr>
                <w:b/>
                <w:color w:val="0070C0"/>
                <w:sz w:val="32"/>
                <w:szCs w:val="32"/>
              </w:rPr>
            </w:pPr>
            <w:r>
              <w:rPr>
                <w:b/>
                <w:color w:val="0070C0"/>
                <w:sz w:val="32"/>
                <w:szCs w:val="32"/>
              </w:rPr>
              <w:t>(GERÇEK KİŞİ</w:t>
            </w:r>
            <w:r w:rsidR="001076EE" w:rsidRPr="0044201D">
              <w:rPr>
                <w:b/>
                <w:color w:val="0070C0"/>
                <w:sz w:val="32"/>
                <w:szCs w:val="32"/>
              </w:rPr>
              <w:t>)</w:t>
            </w:r>
          </w:p>
          <w:p w:rsidR="001076EE" w:rsidRPr="001076EE" w:rsidRDefault="001076EE" w:rsidP="002E0E30">
            <w:pPr>
              <w:jc w:val="both"/>
            </w:pPr>
          </w:p>
          <w:p w:rsidR="00E844C0" w:rsidRPr="00980F42" w:rsidRDefault="004512FF" w:rsidP="00980F42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BAŞVURU DİLEKÇESİ </w:t>
            </w:r>
            <w:r w:rsidR="00EE6DEF">
              <w:rPr>
                <w:rFonts w:ascii="Cambria" w:hAnsi="Cambria"/>
              </w:rPr>
              <w:t>(ODAMIZDAN VEYA WEB SİTEMİZDEN TEMİN EDEBİLİRSİNİZ.)</w:t>
            </w:r>
          </w:p>
          <w:p w:rsidR="00980F42" w:rsidRPr="00980F42" w:rsidRDefault="004478FE" w:rsidP="00980F42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>NÜFUS CÜZDAN FOTOKOPİSİ.</w:t>
            </w:r>
            <w:proofErr w:type="gramEnd"/>
          </w:p>
          <w:p w:rsidR="00E844C0" w:rsidRPr="00980F42" w:rsidRDefault="00980F42" w:rsidP="00980F42">
            <w:pPr>
              <w:numPr>
                <w:ilvl w:val="0"/>
                <w:numId w:val="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33548D">
              <w:rPr>
                <w:rFonts w:ascii="Cambria" w:hAnsi="Cambria"/>
              </w:rPr>
              <w:t>.</w:t>
            </w:r>
            <w:r>
              <w:rPr>
                <w:rFonts w:ascii="Cambria" w:hAnsi="Cambria"/>
              </w:rPr>
              <w:t xml:space="preserve"> 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:rsidR="00E844C0" w:rsidRPr="00980F42" w:rsidRDefault="004512FF" w:rsidP="00E844C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b/>
                <w:u w:val="single"/>
              </w:rPr>
            </w:pPr>
            <w:r>
              <w:rPr>
                <w:rFonts w:ascii="Cambria" w:hAnsi="Cambria"/>
              </w:rPr>
              <w:t>RUHSAT FOTOKOPİLERİ</w:t>
            </w:r>
            <w:r w:rsidR="004478FE">
              <w:rPr>
                <w:rFonts w:ascii="Cambria" w:hAnsi="Cambria"/>
              </w:rPr>
              <w:t>.</w:t>
            </w:r>
            <w:r w:rsidR="00B7424A">
              <w:rPr>
                <w:rFonts w:ascii="Cambria" w:hAnsi="Cambria"/>
              </w:rPr>
              <w:t xml:space="preserve"> </w:t>
            </w:r>
            <w:r w:rsidR="00992781">
              <w:rPr>
                <w:rFonts w:ascii="Cambria" w:hAnsi="Cambria"/>
              </w:rPr>
              <w:t>(</w:t>
            </w:r>
            <w:r w:rsidR="00B7424A">
              <w:rPr>
                <w:rFonts w:ascii="Cambria" w:hAnsi="Cambria"/>
                <w:b/>
                <w:u w:val="single"/>
              </w:rPr>
              <w:t xml:space="preserve">ARAÇLARIN </w:t>
            </w:r>
            <w:r w:rsidR="00D23E9C" w:rsidRPr="00317482">
              <w:rPr>
                <w:rFonts w:ascii="Cambria" w:hAnsi="Cambria"/>
                <w:b/>
                <w:u w:val="single"/>
              </w:rPr>
              <w:t xml:space="preserve">FENNİ </w:t>
            </w:r>
            <w:r w:rsidR="00186C13" w:rsidRPr="00317482">
              <w:rPr>
                <w:rFonts w:ascii="Cambria" w:hAnsi="Cambria"/>
                <w:b/>
                <w:u w:val="single"/>
              </w:rPr>
              <w:t>MUAYENELERİ GEÇMEMİŞ OLACAK.</w:t>
            </w:r>
            <w:r w:rsidR="00992781">
              <w:rPr>
                <w:rFonts w:ascii="Cambria" w:hAnsi="Cambria"/>
                <w:b/>
                <w:u w:val="single"/>
              </w:rPr>
              <w:t>)</w:t>
            </w:r>
          </w:p>
          <w:p w:rsidR="00E844C0" w:rsidRPr="00980F42" w:rsidRDefault="001076EE" w:rsidP="00E844C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b/>
              </w:rPr>
            </w:pPr>
            <w:r w:rsidRPr="00317482">
              <w:rPr>
                <w:rFonts w:ascii="Cambria" w:hAnsi="Cambria"/>
              </w:rPr>
              <w:t>ARAÇLARIN AZAMİ YÜKLÜ AĞIRLIĞI EN FAZLA</w:t>
            </w:r>
            <w:r w:rsidRPr="00317482">
              <w:rPr>
                <w:rFonts w:ascii="Cambria" w:hAnsi="Cambria"/>
                <w:b/>
              </w:rPr>
              <w:t xml:space="preserve"> </w:t>
            </w:r>
            <w:smartTag w:uri="urn:schemas-microsoft-com:office:smarttags" w:element="metricconverter">
              <w:smartTagPr>
                <w:attr w:name="ProductID" w:val="3.500 KG"/>
              </w:smartTagPr>
              <w:r w:rsidRPr="00317482">
                <w:rPr>
                  <w:rFonts w:ascii="Cambria" w:hAnsi="Cambria"/>
                  <w:b/>
                </w:rPr>
                <w:t>3.500 KG</w:t>
              </w:r>
            </w:smartTag>
            <w:r w:rsidR="0057720B" w:rsidRPr="00317482">
              <w:rPr>
                <w:rFonts w:ascii="Cambria" w:hAnsi="Cambria"/>
                <w:b/>
              </w:rPr>
              <w:t>. OLACAK.</w:t>
            </w:r>
          </w:p>
          <w:p w:rsidR="002E0E30" w:rsidRPr="00980F42" w:rsidRDefault="001076EE" w:rsidP="00980F42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 w:rsidRPr="00317482">
              <w:rPr>
                <w:rFonts w:ascii="Cambria" w:hAnsi="Cambria"/>
              </w:rPr>
              <w:t xml:space="preserve">YETKİ BELGESİ </w:t>
            </w:r>
            <w:proofErr w:type="gramStart"/>
            <w:r w:rsidRPr="00317482">
              <w:rPr>
                <w:rFonts w:ascii="Cambria" w:hAnsi="Cambria"/>
              </w:rPr>
              <w:t xml:space="preserve">ÜCRETİ </w:t>
            </w:r>
            <w:r w:rsidR="008B20D3">
              <w:rPr>
                <w:rFonts w:ascii="Cambria" w:hAnsi="Cambria"/>
              </w:rPr>
              <w:t xml:space="preserve"> </w:t>
            </w:r>
            <w:r w:rsidR="00CA28B7">
              <w:rPr>
                <w:rFonts w:ascii="Cambria" w:hAnsi="Cambria"/>
              </w:rPr>
              <w:t xml:space="preserve"> </w:t>
            </w:r>
            <w:r w:rsidR="008B20D3">
              <w:rPr>
                <w:rFonts w:ascii="Cambria" w:hAnsi="Cambria"/>
                <w:b/>
              </w:rPr>
              <w:t>31</w:t>
            </w:r>
            <w:proofErr w:type="gramEnd"/>
            <w:r w:rsidR="008B20D3">
              <w:rPr>
                <w:rFonts w:ascii="Cambria" w:hAnsi="Cambria"/>
                <w:b/>
              </w:rPr>
              <w:t>,671</w:t>
            </w:r>
            <w:r w:rsidRPr="00317482">
              <w:rPr>
                <w:rFonts w:ascii="Cambria" w:hAnsi="Cambria"/>
                <w:b/>
              </w:rPr>
              <w:t>.00 TL</w:t>
            </w:r>
            <w:r w:rsidRPr="00317482">
              <w:rPr>
                <w:rFonts w:ascii="Cambria" w:hAnsi="Cambria"/>
              </w:rPr>
              <w:t xml:space="preserve">+ARAÇ BAŞI </w:t>
            </w:r>
            <w:r w:rsidR="008B20D3">
              <w:rPr>
                <w:rFonts w:ascii="Cambria" w:hAnsi="Cambria"/>
                <w:b/>
              </w:rPr>
              <w:t>3,788</w:t>
            </w:r>
            <w:r w:rsidRPr="00317482">
              <w:rPr>
                <w:rFonts w:ascii="Cambria" w:hAnsi="Cambria"/>
                <w:b/>
              </w:rPr>
              <w:t>.00 TL</w:t>
            </w:r>
            <w:r w:rsidRPr="00317482">
              <w:rPr>
                <w:rFonts w:ascii="Cambria" w:hAnsi="Cambria"/>
              </w:rPr>
              <w:t>+</w:t>
            </w:r>
            <w:r w:rsidRPr="00317482">
              <w:rPr>
                <w:rFonts w:ascii="Cambria" w:hAnsi="Cambria"/>
                <w:b/>
              </w:rPr>
              <w:t>ODA Ü</w:t>
            </w:r>
            <w:r w:rsidR="0057720B" w:rsidRPr="00317482">
              <w:rPr>
                <w:rFonts w:ascii="Cambria" w:hAnsi="Cambria"/>
                <w:b/>
              </w:rPr>
              <w:t>CRETİ</w:t>
            </w:r>
            <w:r w:rsidR="008B20D3">
              <w:rPr>
                <w:rFonts w:ascii="Cambria" w:hAnsi="Cambria"/>
              </w:rPr>
              <w:t>.(2026</w:t>
            </w:r>
            <w:r w:rsidR="0057720B" w:rsidRPr="00317482">
              <w:rPr>
                <w:rFonts w:ascii="Cambria" w:hAnsi="Cambria"/>
              </w:rPr>
              <w:t xml:space="preserve"> YILI FİYATI)</w:t>
            </w:r>
            <w:r w:rsidRPr="00317482">
              <w:rPr>
                <w:rFonts w:ascii="Cambria" w:hAnsi="Cambria"/>
                <w:b/>
                <w:color w:val="FF0000"/>
              </w:rPr>
              <w:t xml:space="preserve">      </w:t>
            </w:r>
            <w:r w:rsidR="00E844C0" w:rsidRPr="00980F42">
              <w:rPr>
                <w:rFonts w:ascii="Cambria" w:hAnsi="Cambria"/>
                <w:sz w:val="28"/>
                <w:szCs w:val="28"/>
              </w:rPr>
              <w:t xml:space="preserve"> </w:t>
            </w:r>
            <w:r w:rsidR="00EE6DEF" w:rsidRPr="00980F42">
              <w:rPr>
                <w:rFonts w:ascii="Cambria" w:hAnsi="Cambria"/>
                <w:sz w:val="28"/>
                <w:szCs w:val="28"/>
              </w:rPr>
              <w:t xml:space="preserve">      </w:t>
            </w:r>
            <w:r w:rsidR="00E844C0" w:rsidRPr="00980F42">
              <w:rPr>
                <w:rFonts w:ascii="Cambria" w:hAnsi="Cambria"/>
                <w:sz w:val="28"/>
                <w:szCs w:val="28"/>
              </w:rPr>
              <w:t xml:space="preserve">        </w:t>
            </w:r>
            <w:r w:rsidRPr="00980F42">
              <w:rPr>
                <w:rFonts w:ascii="Cambria" w:hAnsi="Cambria"/>
                <w:sz w:val="28"/>
                <w:szCs w:val="28"/>
              </w:rPr>
              <w:t xml:space="preserve">                                                    </w:t>
            </w:r>
            <w:r w:rsidR="0057720B" w:rsidRPr="00980F42">
              <w:rPr>
                <w:rFonts w:ascii="Cambria" w:hAnsi="Cambria"/>
                <w:sz w:val="28"/>
                <w:szCs w:val="28"/>
              </w:rPr>
              <w:t xml:space="preserve">          </w:t>
            </w:r>
          </w:p>
          <w:p w:rsidR="00980F42" w:rsidRDefault="00980F42" w:rsidP="00980F42">
            <w:pPr>
              <w:ind w:left="72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</w:t>
            </w:r>
          </w:p>
          <w:p w:rsidR="00E844C0" w:rsidRDefault="00980F42" w:rsidP="00980F42">
            <w:pPr>
              <w:ind w:left="720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          </w:t>
            </w:r>
            <w:r w:rsidR="00E844C0" w:rsidRPr="00E844C0">
              <w:rPr>
                <w:b/>
                <w:color w:val="FF0000"/>
                <w:sz w:val="20"/>
                <w:szCs w:val="20"/>
              </w:rPr>
              <w:t>ÖNEMLİ NOT</w:t>
            </w:r>
            <w:r w:rsidR="00E844C0">
              <w:rPr>
                <w:b/>
                <w:sz w:val="20"/>
                <w:szCs w:val="20"/>
              </w:rPr>
              <w:t xml:space="preserve">: </w:t>
            </w:r>
            <w:r w:rsidR="00E844C0" w:rsidRPr="00E844C0">
              <w:rPr>
                <w:b/>
                <w:sz w:val="20"/>
                <w:szCs w:val="20"/>
              </w:rPr>
              <w:t xml:space="preserve">BAŞVURU SAHİBİ YERİNE VEKALETLE İŞLEM YAPTIRANLARIN </w:t>
            </w:r>
            <w:r w:rsidR="00E844C0">
              <w:rPr>
                <w:b/>
                <w:sz w:val="20"/>
                <w:szCs w:val="20"/>
              </w:rPr>
              <w:t xml:space="preserve">     </w:t>
            </w:r>
          </w:p>
          <w:p w:rsidR="00E844C0" w:rsidRDefault="00E844C0" w:rsidP="00E844C0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</w:t>
            </w:r>
            <w:r w:rsidRPr="00E844C0">
              <w:rPr>
                <w:b/>
                <w:sz w:val="20"/>
                <w:szCs w:val="20"/>
              </w:rPr>
              <w:t>NOTERDEN</w:t>
            </w:r>
            <w:r>
              <w:rPr>
                <w:b/>
                <w:sz w:val="20"/>
                <w:szCs w:val="20"/>
              </w:rPr>
              <w:t xml:space="preserve"> ALDIKLARI VEKALETNAMELERDE TİCARET VE SANAYİ   </w:t>
            </w:r>
          </w:p>
          <w:p w:rsidR="002E0E30" w:rsidRDefault="00E844C0" w:rsidP="00E844C0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ODALARI İBARESİ GEÇMESİ GEREKMEKTEDİR.</w:t>
            </w:r>
          </w:p>
          <w:p w:rsidR="00EE6DEF" w:rsidRPr="00E844C0" w:rsidRDefault="00EE6DEF" w:rsidP="00E844C0">
            <w:pPr>
              <w:ind w:left="2535"/>
              <w:rPr>
                <w:b/>
                <w:sz w:val="20"/>
                <w:szCs w:val="20"/>
              </w:rPr>
            </w:pPr>
          </w:p>
          <w:p w:rsidR="001076EE" w:rsidRPr="004C57EF" w:rsidRDefault="001076EE" w:rsidP="001A3CEC">
            <w:pPr>
              <w:ind w:left="1440"/>
              <w:jc w:val="center"/>
              <w:rPr>
                <w:sz w:val="16"/>
                <w:szCs w:val="16"/>
              </w:rPr>
            </w:pPr>
          </w:p>
        </w:tc>
      </w:tr>
      <w:tr w:rsidR="001076EE" w:rsidTr="00980F42">
        <w:trPr>
          <w:trHeight w:val="6656"/>
        </w:trPr>
        <w:tc>
          <w:tcPr>
            <w:tcW w:w="10939" w:type="dxa"/>
          </w:tcPr>
          <w:p w:rsidR="002955AA" w:rsidRDefault="001076EE" w:rsidP="0022620F">
            <w:pPr>
              <w:jc w:val="center"/>
              <w:rPr>
                <w:b/>
                <w:sz w:val="56"/>
                <w:szCs w:val="56"/>
              </w:rPr>
            </w:pPr>
            <w:r w:rsidRPr="00275B4C">
              <w:rPr>
                <w:b/>
                <w:sz w:val="72"/>
                <w:szCs w:val="72"/>
              </w:rPr>
              <w:t>K2</w:t>
            </w:r>
            <w:r w:rsidRPr="00F056BC">
              <w:rPr>
                <w:b/>
                <w:sz w:val="56"/>
                <w:szCs w:val="56"/>
              </w:rPr>
              <w:t>*</w:t>
            </w:r>
          </w:p>
          <w:p w:rsidR="0044201D" w:rsidRPr="00E844C0" w:rsidRDefault="00D23E9C" w:rsidP="00E844C0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D23E9C">
              <w:rPr>
                <w:b/>
                <w:color w:val="FF0000"/>
                <w:sz w:val="28"/>
                <w:szCs w:val="28"/>
              </w:rPr>
              <w:t xml:space="preserve">YURT İÇİ KAMYONETİ İLE </w:t>
            </w:r>
            <w:r w:rsidR="001076EE" w:rsidRPr="00D23E9C">
              <w:rPr>
                <w:b/>
                <w:color w:val="FF0000"/>
                <w:sz w:val="28"/>
                <w:szCs w:val="28"/>
                <w:u w:val="single"/>
              </w:rPr>
              <w:t>KENDİ YÜKÜ</w:t>
            </w:r>
            <w:r w:rsidRPr="00D23E9C">
              <w:rPr>
                <w:b/>
                <w:color w:val="FF0000"/>
                <w:sz w:val="28"/>
                <w:szCs w:val="28"/>
                <w:u w:val="single"/>
              </w:rPr>
              <w:t>NÜ TAŞIMA</w:t>
            </w:r>
          </w:p>
          <w:p w:rsidR="001076EE" w:rsidRPr="0044201D" w:rsidRDefault="0044201D" w:rsidP="001076EE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44201D">
              <w:rPr>
                <w:b/>
                <w:color w:val="0070C0"/>
                <w:sz w:val="32"/>
                <w:szCs w:val="32"/>
              </w:rPr>
              <w:t>(ŞİRKETLER</w:t>
            </w:r>
            <w:r w:rsidR="001076EE" w:rsidRPr="0044201D">
              <w:rPr>
                <w:b/>
                <w:color w:val="0070C0"/>
                <w:sz w:val="32"/>
                <w:szCs w:val="32"/>
              </w:rPr>
              <w:t>)</w:t>
            </w:r>
          </w:p>
          <w:p w:rsidR="0022620F" w:rsidRPr="00317482" w:rsidRDefault="0022620F" w:rsidP="005124CA">
            <w:pPr>
              <w:rPr>
                <w:rFonts w:ascii="Cambria" w:hAnsi="Cambria"/>
              </w:rPr>
            </w:pPr>
          </w:p>
          <w:p w:rsidR="003F6AEC" w:rsidRDefault="003F6AEC" w:rsidP="0039194D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BAŞVURU DİLEKÇESİ </w:t>
            </w:r>
            <w:r w:rsidR="00EE6DEF">
              <w:rPr>
                <w:rFonts w:ascii="Cambria" w:hAnsi="Cambria"/>
              </w:rPr>
              <w:t>(ODAMIZDAN VEYA WEB SİTEMİZDEN TEMİN EDEBİLİRSİNİZ.)</w:t>
            </w:r>
          </w:p>
          <w:p w:rsidR="00BA5637" w:rsidRDefault="00BA5637" w:rsidP="0039194D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29453B">
              <w:rPr>
                <w:rFonts w:ascii="Cambria" w:hAnsi="Cambria"/>
              </w:rPr>
              <w:t>ŞİRKET İMZA SİRKÜSÜ FOTOKOPİSİ</w:t>
            </w:r>
            <w:r>
              <w:rPr>
                <w:rFonts w:ascii="Cambria" w:hAnsi="Cambria"/>
              </w:rPr>
              <w:t>.</w:t>
            </w:r>
          </w:p>
          <w:p w:rsidR="0090176C" w:rsidRDefault="0090176C" w:rsidP="0039194D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İCİL TASDİKNAMESİ FOTOKOPİSİ.</w:t>
            </w:r>
          </w:p>
          <w:p w:rsidR="00BA5637" w:rsidRDefault="00BA5637" w:rsidP="0039194D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C46E4A">
              <w:rPr>
                <w:rFonts w:ascii="Cambria" w:hAnsi="Cambria"/>
              </w:rPr>
              <w:t>ŞİRKET ORTAKLARIN VE YETKİLİNİN NÜFUS CÜZDAN FOTOKOPİLERİ</w:t>
            </w:r>
            <w:r>
              <w:rPr>
                <w:rFonts w:ascii="Cambria" w:hAnsi="Cambria"/>
              </w:rPr>
              <w:t>.(</w:t>
            </w:r>
            <w:r w:rsidRPr="00C46E4A">
              <w:rPr>
                <w:rFonts w:ascii="Cambria" w:hAnsi="Cambria"/>
              </w:rPr>
              <w:t>ANONİM ŞİRKE</w:t>
            </w:r>
            <w:r>
              <w:rPr>
                <w:rFonts w:ascii="Cambria" w:hAnsi="Cambria"/>
              </w:rPr>
              <w:t>T VE KOOPERATİF İSE YÖNETİM KURULU ÜYELERİ)</w:t>
            </w:r>
          </w:p>
          <w:p w:rsidR="0022620F" w:rsidRPr="0039194D" w:rsidRDefault="00BA5637" w:rsidP="0039194D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 SON SERMAYE VE ORTAKLARI GÖSTEREN TİCARET SİCİL GAZETESİ FOTOKOPİSİ.</w:t>
            </w:r>
          </w:p>
          <w:p w:rsidR="0039194D" w:rsidRPr="00BA5637" w:rsidRDefault="00980F42" w:rsidP="00980F42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33548D">
              <w:rPr>
                <w:rFonts w:ascii="Cambria" w:hAnsi="Cambria"/>
              </w:rPr>
              <w:t>.</w:t>
            </w:r>
          </w:p>
          <w:p w:rsidR="0022620F" w:rsidRPr="00BA5637" w:rsidRDefault="00B7424A" w:rsidP="0039194D">
            <w:pPr>
              <w:numPr>
                <w:ilvl w:val="0"/>
                <w:numId w:val="6"/>
              </w:numPr>
              <w:rPr>
                <w:rFonts w:ascii="Cambria" w:hAnsi="Cambria"/>
                <w:b/>
              </w:rPr>
            </w:pPr>
            <w:r>
              <w:rPr>
                <w:rFonts w:ascii="Cambria" w:hAnsi="Cambria"/>
              </w:rPr>
              <w:t>RUHSAT FOTOKOPİLER</w:t>
            </w:r>
            <w:r w:rsidR="004478FE">
              <w:rPr>
                <w:rFonts w:ascii="Cambria" w:hAnsi="Cambria"/>
              </w:rPr>
              <w:t xml:space="preserve">İ </w:t>
            </w:r>
            <w:r w:rsidR="00DA4546">
              <w:rPr>
                <w:rFonts w:ascii="Cambria" w:hAnsi="Cambria"/>
              </w:rPr>
              <w:t>(</w:t>
            </w:r>
            <w:r w:rsidR="001076EE" w:rsidRPr="00317482">
              <w:rPr>
                <w:rFonts w:ascii="Cambria" w:hAnsi="Cambria"/>
                <w:b/>
                <w:u w:val="single"/>
              </w:rPr>
              <w:t>ARAÇLARIN</w:t>
            </w:r>
            <w:r w:rsidR="00D23E9C" w:rsidRPr="00317482">
              <w:rPr>
                <w:rFonts w:ascii="Cambria" w:hAnsi="Cambria"/>
                <w:b/>
                <w:u w:val="single"/>
              </w:rPr>
              <w:t xml:space="preserve"> FENNİ</w:t>
            </w:r>
            <w:r>
              <w:rPr>
                <w:rFonts w:ascii="Cambria" w:hAnsi="Cambria"/>
                <w:b/>
                <w:u w:val="single"/>
              </w:rPr>
              <w:t xml:space="preserve"> </w:t>
            </w:r>
            <w:r w:rsidR="001076EE" w:rsidRPr="00317482">
              <w:rPr>
                <w:rFonts w:ascii="Cambria" w:hAnsi="Cambria"/>
                <w:b/>
                <w:u w:val="single"/>
              </w:rPr>
              <w:t>MUAYENELERİ GEÇMEMİŞ OLACAK</w:t>
            </w:r>
            <w:r w:rsidR="001076EE" w:rsidRPr="00317482">
              <w:rPr>
                <w:rFonts w:ascii="Cambria" w:hAnsi="Cambria"/>
                <w:b/>
              </w:rPr>
              <w:t>.</w:t>
            </w:r>
            <w:r w:rsidR="00DA4546">
              <w:rPr>
                <w:rFonts w:ascii="Cambria" w:hAnsi="Cambria"/>
                <w:b/>
              </w:rPr>
              <w:t>)</w:t>
            </w:r>
          </w:p>
          <w:p w:rsidR="0022620F" w:rsidRPr="00BA5637" w:rsidRDefault="001076EE" w:rsidP="0039194D">
            <w:pPr>
              <w:numPr>
                <w:ilvl w:val="0"/>
                <w:numId w:val="6"/>
              </w:numPr>
              <w:rPr>
                <w:rFonts w:ascii="Cambria" w:hAnsi="Cambria"/>
                <w:b/>
              </w:rPr>
            </w:pPr>
            <w:r w:rsidRPr="00317482">
              <w:rPr>
                <w:rFonts w:ascii="Cambria" w:hAnsi="Cambria"/>
              </w:rPr>
              <w:t>ARAÇLARIN AZAMİ YÜKLÜ AĞIRLIĞI EN FAZLA</w:t>
            </w:r>
            <w:r w:rsidRPr="00317482">
              <w:rPr>
                <w:rFonts w:ascii="Cambria" w:hAnsi="Cambria"/>
                <w:b/>
              </w:rPr>
              <w:t xml:space="preserve"> </w:t>
            </w:r>
            <w:smartTag w:uri="urn:schemas-microsoft-com:office:smarttags" w:element="metricconverter">
              <w:smartTagPr>
                <w:attr w:name="ProductID" w:val="3.500 KG"/>
              </w:smartTagPr>
              <w:r w:rsidRPr="00317482">
                <w:rPr>
                  <w:rFonts w:ascii="Cambria" w:hAnsi="Cambria"/>
                  <w:b/>
                </w:rPr>
                <w:t>3.500 KG</w:t>
              </w:r>
            </w:smartTag>
            <w:r w:rsidRPr="00317482">
              <w:rPr>
                <w:rFonts w:ascii="Cambria" w:hAnsi="Cambria"/>
                <w:b/>
              </w:rPr>
              <w:t>.</w:t>
            </w:r>
            <w:r w:rsidR="00737BA9" w:rsidRPr="00317482">
              <w:rPr>
                <w:rFonts w:ascii="Cambria" w:hAnsi="Cambria"/>
              </w:rPr>
              <w:t xml:space="preserve"> </w:t>
            </w:r>
            <w:r w:rsidRPr="00317482">
              <w:rPr>
                <w:rFonts w:ascii="Cambria" w:hAnsi="Cambria"/>
                <w:b/>
              </w:rPr>
              <w:t xml:space="preserve">OLACAK. </w:t>
            </w:r>
          </w:p>
          <w:p w:rsidR="0035573A" w:rsidRPr="00BA5637" w:rsidRDefault="001076EE" w:rsidP="0039194D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317482">
              <w:rPr>
                <w:rFonts w:ascii="Cambria" w:hAnsi="Cambria"/>
              </w:rPr>
              <w:t>YETKİ BELGESİ ÜCRETİ</w:t>
            </w:r>
            <w:r w:rsidR="00BC5830">
              <w:rPr>
                <w:rFonts w:ascii="Cambria" w:hAnsi="Cambria"/>
                <w:b/>
              </w:rPr>
              <w:t xml:space="preserve">  </w:t>
            </w:r>
            <w:r w:rsidR="008B20D3">
              <w:rPr>
                <w:rFonts w:ascii="Cambria" w:hAnsi="Cambria"/>
                <w:b/>
              </w:rPr>
              <w:t>31,671</w:t>
            </w:r>
            <w:r w:rsidR="00E541CF" w:rsidRPr="00317482">
              <w:rPr>
                <w:rFonts w:ascii="Cambria" w:hAnsi="Cambria"/>
                <w:b/>
              </w:rPr>
              <w:t>.00 TL</w:t>
            </w:r>
            <w:r w:rsidR="00E541CF" w:rsidRPr="00317482">
              <w:rPr>
                <w:rFonts w:ascii="Cambria" w:hAnsi="Cambria"/>
              </w:rPr>
              <w:t xml:space="preserve">+ARAÇ BAŞI </w:t>
            </w:r>
            <w:r w:rsidR="008B20D3">
              <w:rPr>
                <w:rFonts w:ascii="Cambria" w:hAnsi="Cambria"/>
                <w:b/>
              </w:rPr>
              <w:t>3,788</w:t>
            </w:r>
            <w:r w:rsidR="00E541CF" w:rsidRPr="00317482">
              <w:rPr>
                <w:rFonts w:ascii="Cambria" w:hAnsi="Cambria"/>
                <w:b/>
              </w:rPr>
              <w:t>.00 TL</w:t>
            </w:r>
            <w:r w:rsidR="00E541CF" w:rsidRPr="00317482">
              <w:rPr>
                <w:rFonts w:ascii="Cambria" w:hAnsi="Cambria"/>
              </w:rPr>
              <w:t>+</w:t>
            </w:r>
            <w:r w:rsidR="00E541CF" w:rsidRPr="00317482">
              <w:rPr>
                <w:rFonts w:ascii="Cambria" w:hAnsi="Cambria"/>
                <w:b/>
              </w:rPr>
              <w:t xml:space="preserve">ODA </w:t>
            </w:r>
            <w:proofErr w:type="gramStart"/>
            <w:r w:rsidR="00E541CF" w:rsidRPr="00317482">
              <w:rPr>
                <w:rFonts w:ascii="Cambria" w:hAnsi="Cambria"/>
                <w:b/>
              </w:rPr>
              <w:t>ÜCRETİ</w:t>
            </w:r>
            <w:r w:rsidR="008B20D3">
              <w:rPr>
                <w:rFonts w:ascii="Cambria" w:hAnsi="Cambria"/>
              </w:rPr>
              <w:t xml:space="preserve"> .</w:t>
            </w:r>
            <w:proofErr w:type="gramEnd"/>
            <w:r w:rsidR="008B20D3">
              <w:rPr>
                <w:rFonts w:ascii="Cambria" w:hAnsi="Cambria"/>
              </w:rPr>
              <w:t xml:space="preserve"> (2026</w:t>
            </w:r>
            <w:bookmarkStart w:id="0" w:name="_GoBack"/>
            <w:bookmarkEnd w:id="0"/>
            <w:r w:rsidR="00E541CF">
              <w:rPr>
                <w:rFonts w:ascii="Cambria" w:hAnsi="Cambria"/>
              </w:rPr>
              <w:t xml:space="preserve"> </w:t>
            </w:r>
            <w:r w:rsidR="00737BA9" w:rsidRPr="00317482">
              <w:rPr>
                <w:rFonts w:ascii="Cambria" w:hAnsi="Cambria"/>
              </w:rPr>
              <w:t>YILI FİYATI)</w:t>
            </w:r>
            <w:r w:rsidRPr="003F6AEC">
              <w:rPr>
                <w:sz w:val="28"/>
                <w:szCs w:val="28"/>
              </w:rPr>
              <w:t xml:space="preserve">                                                                                        </w:t>
            </w:r>
            <w:r w:rsidR="0057720B" w:rsidRPr="003F6AEC">
              <w:rPr>
                <w:sz w:val="28"/>
                <w:szCs w:val="28"/>
              </w:rPr>
              <w:t xml:space="preserve">           </w:t>
            </w:r>
          </w:p>
          <w:p w:rsidR="00BA5637" w:rsidRDefault="0035573A" w:rsidP="00BA5637">
            <w:pPr>
              <w:ind w:left="1440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 xml:space="preserve">                   </w:t>
            </w:r>
            <w:r w:rsidRPr="00317482">
              <w:rPr>
                <w:rFonts w:ascii="Cambria" w:hAnsi="Cambria"/>
                <w:sz w:val="28"/>
                <w:szCs w:val="28"/>
              </w:rPr>
              <w:t xml:space="preserve">      </w:t>
            </w:r>
          </w:p>
          <w:p w:rsidR="00BA5637" w:rsidRDefault="0035573A" w:rsidP="00BA5637">
            <w:pPr>
              <w:ind w:left="1440"/>
              <w:rPr>
                <w:rFonts w:ascii="Cambria" w:hAnsi="Cambria"/>
                <w:sz w:val="28"/>
                <w:szCs w:val="28"/>
              </w:rPr>
            </w:pPr>
            <w:r w:rsidRPr="00317482">
              <w:rPr>
                <w:rFonts w:ascii="Cambria" w:hAnsi="Cambria"/>
                <w:sz w:val="28"/>
                <w:szCs w:val="28"/>
              </w:rPr>
              <w:t xml:space="preserve">                                                       </w:t>
            </w:r>
          </w:p>
          <w:p w:rsidR="00BA5637" w:rsidRDefault="000B596F" w:rsidP="000B596F">
            <w:pPr>
              <w:ind w:left="720"/>
              <w:rPr>
                <w:b/>
                <w:sz w:val="20"/>
                <w:szCs w:val="20"/>
              </w:rPr>
            </w:pPr>
            <w:r>
              <w:rPr>
                <w:rFonts w:ascii="Cambria" w:hAnsi="Cambria"/>
                <w:sz w:val="28"/>
                <w:szCs w:val="28"/>
              </w:rPr>
              <w:t xml:space="preserve">                               </w:t>
            </w:r>
            <w:r w:rsidR="00BA5637" w:rsidRPr="00E844C0">
              <w:rPr>
                <w:b/>
                <w:color w:val="FF0000"/>
                <w:sz w:val="20"/>
                <w:szCs w:val="20"/>
              </w:rPr>
              <w:t>ÖNEMLİ NOT</w:t>
            </w:r>
            <w:r w:rsidR="00BA5637">
              <w:rPr>
                <w:b/>
                <w:sz w:val="20"/>
                <w:szCs w:val="20"/>
              </w:rPr>
              <w:t xml:space="preserve">: </w:t>
            </w:r>
            <w:r w:rsidR="00BA5637" w:rsidRPr="00E844C0">
              <w:rPr>
                <w:b/>
                <w:sz w:val="20"/>
                <w:szCs w:val="20"/>
              </w:rPr>
              <w:t xml:space="preserve">BAŞVURU SAHİBİ YERİNE VEKALETLE İŞLEM YAPTIRANLARIN </w:t>
            </w:r>
            <w:r w:rsidR="00BA5637">
              <w:rPr>
                <w:b/>
                <w:sz w:val="20"/>
                <w:szCs w:val="20"/>
              </w:rPr>
              <w:t xml:space="preserve">     </w:t>
            </w:r>
          </w:p>
          <w:p w:rsidR="00BA5637" w:rsidRDefault="00BA5637" w:rsidP="00BA5637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</w:t>
            </w:r>
            <w:r w:rsidRPr="00E844C0">
              <w:rPr>
                <w:b/>
                <w:sz w:val="20"/>
                <w:szCs w:val="20"/>
              </w:rPr>
              <w:t>NOTERDEN</w:t>
            </w:r>
            <w:r>
              <w:rPr>
                <w:b/>
                <w:sz w:val="20"/>
                <w:szCs w:val="20"/>
              </w:rPr>
              <w:t xml:space="preserve"> ALDIKLARI VEKALETNAMELERDE TİCARET VE SANAYİ   </w:t>
            </w:r>
          </w:p>
          <w:p w:rsidR="00BA5637" w:rsidRDefault="00BA5637" w:rsidP="00BA5637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ODALARI İBARESİ GEÇMESİ GEREKMEKTEDİR.</w:t>
            </w:r>
          </w:p>
          <w:p w:rsidR="00BA5637" w:rsidRPr="00E844C0" w:rsidRDefault="00BA5637" w:rsidP="00BA5637">
            <w:pPr>
              <w:ind w:left="2535"/>
              <w:rPr>
                <w:b/>
                <w:sz w:val="20"/>
                <w:szCs w:val="20"/>
              </w:rPr>
            </w:pPr>
          </w:p>
          <w:p w:rsidR="001076EE" w:rsidRPr="004C57EF" w:rsidRDefault="001076EE" w:rsidP="00980F42">
            <w:pPr>
              <w:jc w:val="center"/>
              <w:rPr>
                <w:sz w:val="16"/>
                <w:szCs w:val="16"/>
              </w:rPr>
            </w:pPr>
          </w:p>
        </w:tc>
      </w:tr>
    </w:tbl>
    <w:p w:rsidR="001B3DAC" w:rsidRPr="001B3DAC" w:rsidRDefault="001B3DAC" w:rsidP="00E8620A"/>
    <w:sectPr w:rsidR="001B3DAC" w:rsidRPr="001B3DAC" w:rsidSect="00EF7FF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539" w:right="1418" w:bottom="0" w:left="1418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C10E5" w:rsidRDefault="004C10E5" w:rsidP="001076EE">
      <w:r>
        <w:separator/>
      </w:r>
    </w:p>
  </w:endnote>
  <w:endnote w:type="continuationSeparator" w:id="0">
    <w:p w:rsidR="004C10E5" w:rsidRDefault="004C10E5" w:rsidP="001076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1A2" w:rsidRDefault="003431A2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54DC" w:rsidRPr="009754DC" w:rsidRDefault="009754DC" w:rsidP="009754DC">
    <w:pPr>
      <w:tabs>
        <w:tab w:val="center" w:pos="4536"/>
        <w:tab w:val="right" w:pos="9072"/>
      </w:tabs>
      <w:jc w:val="center"/>
      <w:rPr>
        <w:b/>
        <w:bCs/>
      </w:rPr>
    </w:pPr>
    <w:r w:rsidRPr="009754DC">
      <w:rPr>
        <w:sz w:val="20"/>
        <w:szCs w:val="20"/>
      </w:rPr>
      <w:t xml:space="preserve">Sayfa </w:t>
    </w:r>
    <w:r w:rsidRPr="009754DC">
      <w:rPr>
        <w:b/>
        <w:bCs/>
      </w:rPr>
      <w:fldChar w:fldCharType="begin"/>
    </w:r>
    <w:r w:rsidRPr="009754DC">
      <w:rPr>
        <w:b/>
        <w:bCs/>
        <w:sz w:val="20"/>
        <w:szCs w:val="20"/>
      </w:rPr>
      <w:instrText>PAGE</w:instrText>
    </w:r>
    <w:r w:rsidRPr="009754DC">
      <w:rPr>
        <w:b/>
        <w:bCs/>
      </w:rPr>
      <w:fldChar w:fldCharType="separate"/>
    </w:r>
    <w:r w:rsidR="008B20D3">
      <w:rPr>
        <w:b/>
        <w:bCs/>
        <w:noProof/>
        <w:sz w:val="20"/>
        <w:szCs w:val="20"/>
      </w:rPr>
      <w:t>1</w:t>
    </w:r>
    <w:r w:rsidRPr="009754DC">
      <w:rPr>
        <w:b/>
        <w:bCs/>
      </w:rPr>
      <w:fldChar w:fldCharType="end"/>
    </w:r>
    <w:r w:rsidRPr="009754DC">
      <w:rPr>
        <w:sz w:val="20"/>
        <w:szCs w:val="20"/>
      </w:rPr>
      <w:t xml:space="preserve"> / </w:t>
    </w:r>
    <w:r w:rsidRPr="009754DC">
      <w:rPr>
        <w:b/>
        <w:bCs/>
      </w:rPr>
      <w:fldChar w:fldCharType="begin"/>
    </w:r>
    <w:r w:rsidRPr="009754DC">
      <w:rPr>
        <w:b/>
        <w:bCs/>
        <w:sz w:val="20"/>
        <w:szCs w:val="20"/>
      </w:rPr>
      <w:instrText>NUMPAGES</w:instrText>
    </w:r>
    <w:r w:rsidRPr="009754DC">
      <w:rPr>
        <w:b/>
        <w:bCs/>
      </w:rPr>
      <w:fldChar w:fldCharType="separate"/>
    </w:r>
    <w:r w:rsidR="008B20D3">
      <w:rPr>
        <w:b/>
        <w:bCs/>
        <w:noProof/>
        <w:sz w:val="20"/>
        <w:szCs w:val="20"/>
      </w:rPr>
      <w:t>1</w:t>
    </w:r>
    <w:r w:rsidRPr="009754DC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1A2" w:rsidRDefault="003431A2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C10E5" w:rsidRDefault="004C10E5" w:rsidP="001076EE">
      <w:r>
        <w:separator/>
      </w:r>
    </w:p>
  </w:footnote>
  <w:footnote w:type="continuationSeparator" w:id="0">
    <w:p w:rsidR="004C10E5" w:rsidRDefault="004C10E5" w:rsidP="001076E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1A2" w:rsidRDefault="003431A2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878" w:type="pct"/>
      <w:tblInd w:w="-885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896"/>
      <w:gridCol w:w="8767"/>
    </w:tblGrid>
    <w:tr w:rsidR="009754DC" w:rsidRPr="009754DC" w:rsidTr="009754DC">
      <w:trPr>
        <w:trHeight w:val="835"/>
      </w:trPr>
      <w:tc>
        <w:tcPr>
          <w:tcW w:w="585" w:type="pct"/>
          <w:vAlign w:val="center"/>
        </w:tcPr>
        <w:p w:rsidR="009754DC" w:rsidRPr="009754DC" w:rsidRDefault="0060038A" w:rsidP="009754DC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  <w:r>
            <w:rPr>
              <w:noProof/>
            </w:rPr>
            <w:drawing>
              <wp:inline distT="0" distB="0" distL="0" distR="0">
                <wp:extent cx="1066800" cy="790575"/>
                <wp:effectExtent l="0" t="0" r="0" b="9525"/>
                <wp:docPr id="1" name="Resim 1" descr="fethiye-header-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ethiye-header-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6800" cy="790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5" w:type="pct"/>
          <w:vAlign w:val="center"/>
        </w:tcPr>
        <w:p w:rsidR="009754DC" w:rsidRPr="009754DC" w:rsidRDefault="009754DC" w:rsidP="009754DC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sz w:val="20"/>
              <w:szCs w:val="20"/>
            </w:rPr>
          </w:pPr>
          <w:r w:rsidRPr="001076EE">
            <w:rPr>
              <w:b/>
              <w:sz w:val="28"/>
              <w:szCs w:val="28"/>
            </w:rPr>
            <w:t>K2</w:t>
          </w:r>
          <w:r>
            <w:rPr>
              <w:b/>
              <w:sz w:val="28"/>
              <w:szCs w:val="28"/>
            </w:rPr>
            <w:t>*</w:t>
          </w:r>
          <w:r w:rsidRPr="001076EE">
            <w:rPr>
              <w:b/>
              <w:sz w:val="28"/>
              <w:szCs w:val="28"/>
            </w:rPr>
            <w:t xml:space="preserve"> TÜRÜ YETKİ BELGESİ İÇİN İSTENEN EVRAKLAR (KAMYONET)</w:t>
          </w:r>
        </w:p>
      </w:tc>
    </w:tr>
  </w:tbl>
  <w:p w:rsidR="009754DC" w:rsidRDefault="009754DC" w:rsidP="009754DC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1A2" w:rsidRDefault="003431A2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7423F"/>
    <w:multiLevelType w:val="hybridMultilevel"/>
    <w:tmpl w:val="F080EC94"/>
    <w:lvl w:ilvl="0" w:tplc="A408731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84187D"/>
    <w:multiLevelType w:val="hybridMultilevel"/>
    <w:tmpl w:val="F0AA60E0"/>
    <w:lvl w:ilvl="0" w:tplc="0492A2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C4F5151"/>
    <w:multiLevelType w:val="hybridMultilevel"/>
    <w:tmpl w:val="BFB89D52"/>
    <w:lvl w:ilvl="0" w:tplc="518267E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4"/>
  </w:num>
  <w:num w:numId="5">
    <w:abstractNumId w:val="0"/>
  </w:num>
  <w:num w:numId="6">
    <w:abstractNumId w:val="8"/>
  </w:num>
  <w:num w:numId="7">
    <w:abstractNumId w:val="7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0MLQwNDS3NDJR0lEKTi0uzszPAykwrQUADYv8gSwAAAA="/>
  </w:docVars>
  <w:rsids>
    <w:rsidRoot w:val="003D18D3"/>
    <w:rsid w:val="00022B80"/>
    <w:rsid w:val="00033F06"/>
    <w:rsid w:val="00036740"/>
    <w:rsid w:val="00045D2D"/>
    <w:rsid w:val="00063E59"/>
    <w:rsid w:val="00071712"/>
    <w:rsid w:val="0009013A"/>
    <w:rsid w:val="00092F29"/>
    <w:rsid w:val="000A2DFC"/>
    <w:rsid w:val="000A3E65"/>
    <w:rsid w:val="000A4942"/>
    <w:rsid w:val="000B596F"/>
    <w:rsid w:val="000C579E"/>
    <w:rsid w:val="000C6A68"/>
    <w:rsid w:val="000D02B8"/>
    <w:rsid w:val="000E13DC"/>
    <w:rsid w:val="000F263C"/>
    <w:rsid w:val="001076EE"/>
    <w:rsid w:val="0013384C"/>
    <w:rsid w:val="0016434D"/>
    <w:rsid w:val="00182EF1"/>
    <w:rsid w:val="00186C13"/>
    <w:rsid w:val="001A0C39"/>
    <w:rsid w:val="001A3356"/>
    <w:rsid w:val="001A3CEC"/>
    <w:rsid w:val="001B3DAC"/>
    <w:rsid w:val="001C5EFF"/>
    <w:rsid w:val="001D2D98"/>
    <w:rsid w:val="001D3262"/>
    <w:rsid w:val="00225586"/>
    <w:rsid w:val="00225D53"/>
    <w:rsid w:val="0022620F"/>
    <w:rsid w:val="00226561"/>
    <w:rsid w:val="0024625F"/>
    <w:rsid w:val="002654D7"/>
    <w:rsid w:val="00275B4C"/>
    <w:rsid w:val="00280860"/>
    <w:rsid w:val="002860AB"/>
    <w:rsid w:val="002955AA"/>
    <w:rsid w:val="002D3036"/>
    <w:rsid w:val="002E0E30"/>
    <w:rsid w:val="0030271D"/>
    <w:rsid w:val="00311F52"/>
    <w:rsid w:val="00317482"/>
    <w:rsid w:val="00324BBC"/>
    <w:rsid w:val="003349A4"/>
    <w:rsid w:val="0033548D"/>
    <w:rsid w:val="003431A2"/>
    <w:rsid w:val="00345CBF"/>
    <w:rsid w:val="0035573A"/>
    <w:rsid w:val="00360060"/>
    <w:rsid w:val="0036211A"/>
    <w:rsid w:val="00372268"/>
    <w:rsid w:val="00387585"/>
    <w:rsid w:val="00391501"/>
    <w:rsid w:val="0039194D"/>
    <w:rsid w:val="003B01B7"/>
    <w:rsid w:val="003B2D34"/>
    <w:rsid w:val="003B4BF7"/>
    <w:rsid w:val="003C10E4"/>
    <w:rsid w:val="003C52BD"/>
    <w:rsid w:val="003C57EC"/>
    <w:rsid w:val="003C59BE"/>
    <w:rsid w:val="003D08D1"/>
    <w:rsid w:val="003D18D3"/>
    <w:rsid w:val="003E318E"/>
    <w:rsid w:val="003E6052"/>
    <w:rsid w:val="003F270C"/>
    <w:rsid w:val="003F4039"/>
    <w:rsid w:val="003F6AEC"/>
    <w:rsid w:val="0044201D"/>
    <w:rsid w:val="004478FE"/>
    <w:rsid w:val="004512FF"/>
    <w:rsid w:val="00455732"/>
    <w:rsid w:val="00460CFA"/>
    <w:rsid w:val="00463150"/>
    <w:rsid w:val="004A19C5"/>
    <w:rsid w:val="004B2238"/>
    <w:rsid w:val="004C10E5"/>
    <w:rsid w:val="004C2156"/>
    <w:rsid w:val="004C4680"/>
    <w:rsid w:val="004C57EF"/>
    <w:rsid w:val="004D5A78"/>
    <w:rsid w:val="004E7678"/>
    <w:rsid w:val="0050123A"/>
    <w:rsid w:val="00506D4F"/>
    <w:rsid w:val="005124CA"/>
    <w:rsid w:val="005260D7"/>
    <w:rsid w:val="00531C1F"/>
    <w:rsid w:val="0056497F"/>
    <w:rsid w:val="005667F2"/>
    <w:rsid w:val="0057720B"/>
    <w:rsid w:val="00590A06"/>
    <w:rsid w:val="0059522E"/>
    <w:rsid w:val="005E5ED1"/>
    <w:rsid w:val="0060038A"/>
    <w:rsid w:val="00634824"/>
    <w:rsid w:val="00657D35"/>
    <w:rsid w:val="00671313"/>
    <w:rsid w:val="00673245"/>
    <w:rsid w:val="00691E8C"/>
    <w:rsid w:val="006A6ACF"/>
    <w:rsid w:val="006A6E48"/>
    <w:rsid w:val="006E15AC"/>
    <w:rsid w:val="006E5E8E"/>
    <w:rsid w:val="00704DBD"/>
    <w:rsid w:val="00730FB2"/>
    <w:rsid w:val="00737BA9"/>
    <w:rsid w:val="007905FD"/>
    <w:rsid w:val="007B2338"/>
    <w:rsid w:val="007F4E87"/>
    <w:rsid w:val="00845B42"/>
    <w:rsid w:val="00846895"/>
    <w:rsid w:val="00852AA2"/>
    <w:rsid w:val="00854FE8"/>
    <w:rsid w:val="008578AB"/>
    <w:rsid w:val="00876062"/>
    <w:rsid w:val="00890ED5"/>
    <w:rsid w:val="008A0041"/>
    <w:rsid w:val="008B20D3"/>
    <w:rsid w:val="008B3BA3"/>
    <w:rsid w:val="008B6F91"/>
    <w:rsid w:val="008C28E1"/>
    <w:rsid w:val="008D13F7"/>
    <w:rsid w:val="008D6F31"/>
    <w:rsid w:val="008D7553"/>
    <w:rsid w:val="0090176C"/>
    <w:rsid w:val="00907375"/>
    <w:rsid w:val="009217A9"/>
    <w:rsid w:val="00927B74"/>
    <w:rsid w:val="0095185C"/>
    <w:rsid w:val="00954300"/>
    <w:rsid w:val="00956AA0"/>
    <w:rsid w:val="0096700D"/>
    <w:rsid w:val="009754DC"/>
    <w:rsid w:val="00980F42"/>
    <w:rsid w:val="00984969"/>
    <w:rsid w:val="00992781"/>
    <w:rsid w:val="00993454"/>
    <w:rsid w:val="009A6993"/>
    <w:rsid w:val="009D0CEC"/>
    <w:rsid w:val="009D5D99"/>
    <w:rsid w:val="009F3DB6"/>
    <w:rsid w:val="009F5BE1"/>
    <w:rsid w:val="00A05A13"/>
    <w:rsid w:val="00A11A2E"/>
    <w:rsid w:val="00A47FC8"/>
    <w:rsid w:val="00A643B9"/>
    <w:rsid w:val="00A70C28"/>
    <w:rsid w:val="00A762BD"/>
    <w:rsid w:val="00A76A38"/>
    <w:rsid w:val="00A8536B"/>
    <w:rsid w:val="00AA6CC6"/>
    <w:rsid w:val="00AB018C"/>
    <w:rsid w:val="00AB4A7F"/>
    <w:rsid w:val="00AD2A33"/>
    <w:rsid w:val="00AE24DB"/>
    <w:rsid w:val="00AE513C"/>
    <w:rsid w:val="00B116BB"/>
    <w:rsid w:val="00B32336"/>
    <w:rsid w:val="00B33DCF"/>
    <w:rsid w:val="00B43019"/>
    <w:rsid w:val="00B44315"/>
    <w:rsid w:val="00B50949"/>
    <w:rsid w:val="00B7424A"/>
    <w:rsid w:val="00B832E8"/>
    <w:rsid w:val="00B866A2"/>
    <w:rsid w:val="00BA5637"/>
    <w:rsid w:val="00BA6D81"/>
    <w:rsid w:val="00BC50C0"/>
    <w:rsid w:val="00BC5830"/>
    <w:rsid w:val="00BC6D30"/>
    <w:rsid w:val="00BD0352"/>
    <w:rsid w:val="00BD18F2"/>
    <w:rsid w:val="00BE1B94"/>
    <w:rsid w:val="00BE25D4"/>
    <w:rsid w:val="00C126E9"/>
    <w:rsid w:val="00C45AFF"/>
    <w:rsid w:val="00C5159B"/>
    <w:rsid w:val="00C60423"/>
    <w:rsid w:val="00C65CB8"/>
    <w:rsid w:val="00C878A1"/>
    <w:rsid w:val="00C9425B"/>
    <w:rsid w:val="00CA28B7"/>
    <w:rsid w:val="00CB5FFF"/>
    <w:rsid w:val="00CE2F7D"/>
    <w:rsid w:val="00D026D1"/>
    <w:rsid w:val="00D0567B"/>
    <w:rsid w:val="00D23E9C"/>
    <w:rsid w:val="00D243D4"/>
    <w:rsid w:val="00D31154"/>
    <w:rsid w:val="00D320F1"/>
    <w:rsid w:val="00D45FED"/>
    <w:rsid w:val="00D5489F"/>
    <w:rsid w:val="00D56A5E"/>
    <w:rsid w:val="00D610A7"/>
    <w:rsid w:val="00D95982"/>
    <w:rsid w:val="00DA4546"/>
    <w:rsid w:val="00DB056E"/>
    <w:rsid w:val="00DB09B6"/>
    <w:rsid w:val="00DF2429"/>
    <w:rsid w:val="00DF318E"/>
    <w:rsid w:val="00DF3F37"/>
    <w:rsid w:val="00DF4D12"/>
    <w:rsid w:val="00E04F46"/>
    <w:rsid w:val="00E159D2"/>
    <w:rsid w:val="00E233FC"/>
    <w:rsid w:val="00E24C9D"/>
    <w:rsid w:val="00E25613"/>
    <w:rsid w:val="00E541CF"/>
    <w:rsid w:val="00E72F1F"/>
    <w:rsid w:val="00E81B57"/>
    <w:rsid w:val="00E844C0"/>
    <w:rsid w:val="00E8620A"/>
    <w:rsid w:val="00E865B7"/>
    <w:rsid w:val="00E93996"/>
    <w:rsid w:val="00E947C9"/>
    <w:rsid w:val="00EA422A"/>
    <w:rsid w:val="00EC5203"/>
    <w:rsid w:val="00ED6B15"/>
    <w:rsid w:val="00EE6DEF"/>
    <w:rsid w:val="00EF7FFB"/>
    <w:rsid w:val="00F056BC"/>
    <w:rsid w:val="00F17D7C"/>
    <w:rsid w:val="00F23591"/>
    <w:rsid w:val="00F25ADF"/>
    <w:rsid w:val="00F3411D"/>
    <w:rsid w:val="00F439C6"/>
    <w:rsid w:val="00F70BC3"/>
    <w:rsid w:val="00F81C21"/>
    <w:rsid w:val="00F825CA"/>
    <w:rsid w:val="00F85001"/>
    <w:rsid w:val="00F95B7A"/>
    <w:rsid w:val="00FA2E64"/>
    <w:rsid w:val="00FA6C86"/>
    <w:rsid w:val="00FB3A0C"/>
    <w:rsid w:val="00FC3DC6"/>
    <w:rsid w:val="00FE4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5:docId w15:val="{9F8F18E6-FA6B-4B25-8876-E1A04DC84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C60423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1076E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1076EE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1076E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1076EE"/>
    <w:rPr>
      <w:sz w:val="24"/>
      <w:szCs w:val="24"/>
    </w:rPr>
  </w:style>
  <w:style w:type="paragraph" w:styleId="BalonMetni">
    <w:name w:val="Balloon Text"/>
    <w:basedOn w:val="Normal"/>
    <w:link w:val="BalonMetniChar"/>
    <w:rsid w:val="001076EE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076EE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E844C0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12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148428-1768-4F99-8B95-CB33B4904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2</Words>
  <Characters>1782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20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Casper</cp:lastModifiedBy>
  <cp:revision>2</cp:revision>
  <cp:lastPrinted>2011-04-08T05:56:00Z</cp:lastPrinted>
  <dcterms:created xsi:type="dcterms:W3CDTF">2026-01-07T13:11:00Z</dcterms:created>
  <dcterms:modified xsi:type="dcterms:W3CDTF">2026-01-07T13:11:00Z</dcterms:modified>
</cp:coreProperties>
</file>